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6F7959" w:rsidRPr="006F7959" w14:paraId="4B1D524B" w14:textId="77777777" w:rsidTr="00F42A95">
        <w:trPr>
          <w:trHeight w:val="782"/>
        </w:trPr>
        <w:tc>
          <w:tcPr>
            <w:tcW w:w="5228" w:type="dxa"/>
            <w:vMerge w:val="restart"/>
            <w:shd w:val="clear" w:color="auto" w:fill="D6DCE4"/>
          </w:tcPr>
          <w:p w14:paraId="4879AB8C" w14:textId="77777777" w:rsidR="006F7959" w:rsidRPr="006F7959" w:rsidRDefault="006F7959" w:rsidP="00F42A95">
            <w:pPr>
              <w:rPr>
                <w:rFonts w:cstheme="minorHAnsi"/>
              </w:rPr>
            </w:pPr>
            <w:r w:rsidRPr="006F7959">
              <w:rPr>
                <w:rFonts w:cstheme="minorHAnsi"/>
                <w:noProof/>
              </w:rPr>
              <w:drawing>
                <wp:inline distT="0" distB="0" distL="0" distR="0" wp14:anchorId="122B6F13" wp14:editId="2750E0F4">
                  <wp:extent cx="3025204" cy="1115602"/>
                  <wp:effectExtent l="0" t="0" r="3810" b="8890"/>
                  <wp:docPr id="9" name="Picture 8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CD91A45-8C47-4BA8-B436-28E2B847DC2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See the source image">
                            <a:extLst>
                              <a:ext uri="{FF2B5EF4-FFF2-40B4-BE49-F238E27FC236}">
                                <a16:creationId xmlns:a16="http://schemas.microsoft.com/office/drawing/2014/main" id="{8CD91A45-8C47-4BA8-B436-28E2B847DC2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5204" cy="111560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  <w:shd w:val="clear" w:color="auto" w:fill="D6DCE4"/>
            <w:vAlign w:val="center"/>
          </w:tcPr>
          <w:p w14:paraId="7EB6EFE0" w14:textId="77777777" w:rsidR="006F7959" w:rsidRPr="006F7959" w:rsidRDefault="006F7959" w:rsidP="00F42A95">
            <w:pPr>
              <w:jc w:val="center"/>
              <w:rPr>
                <w:rFonts w:cstheme="minorHAnsi"/>
              </w:rPr>
            </w:pPr>
            <w:r w:rsidRPr="006F7959">
              <w:rPr>
                <w:color w:val="000000"/>
                <w:sz w:val="32"/>
                <w:szCs w:val="32"/>
                <w:lang w:val="ru"/>
              </w:rPr>
              <w:t>СТУДИЯ ЦИФРОВОГО ИСКУССТВА</w:t>
            </w:r>
          </w:p>
        </w:tc>
      </w:tr>
      <w:tr w:rsidR="006F7959" w:rsidRPr="006F7959" w14:paraId="63D9CAE8" w14:textId="77777777" w:rsidTr="00F42A95">
        <w:trPr>
          <w:trHeight w:val="782"/>
        </w:trPr>
        <w:tc>
          <w:tcPr>
            <w:tcW w:w="5228" w:type="dxa"/>
            <w:vMerge/>
            <w:shd w:val="clear" w:color="auto" w:fill="D6DCE4"/>
          </w:tcPr>
          <w:p w14:paraId="3EEAF311" w14:textId="77777777" w:rsidR="006F7959" w:rsidRPr="006F7959" w:rsidRDefault="006F7959" w:rsidP="00F42A95">
            <w:pPr>
              <w:rPr>
                <w:rFonts w:cstheme="minorHAnsi"/>
              </w:rPr>
            </w:pPr>
          </w:p>
        </w:tc>
        <w:tc>
          <w:tcPr>
            <w:tcW w:w="5228" w:type="dxa"/>
            <w:shd w:val="clear" w:color="auto" w:fill="D6DCE4"/>
            <w:vAlign w:val="center"/>
          </w:tcPr>
          <w:p w14:paraId="567BBBA0" w14:textId="77777777" w:rsidR="006F7959" w:rsidRPr="006F7959" w:rsidRDefault="006F7959" w:rsidP="00F42A95">
            <w:pPr>
              <w:jc w:val="center"/>
              <w:rPr>
                <w:rFonts w:cstheme="minorHAnsi"/>
              </w:rPr>
            </w:pPr>
            <w:r w:rsidRPr="006F7959">
              <w:rPr>
                <w:color w:val="000000"/>
                <w:sz w:val="24"/>
                <w:szCs w:val="24"/>
                <w:lang w:val="ru"/>
              </w:rPr>
              <w:t>ГРАФИЧЕСКИЙ ДИЗАЙН ПРАЙС-ЛИСТ</w:t>
            </w:r>
          </w:p>
        </w:tc>
      </w:tr>
    </w:tbl>
    <w:tbl>
      <w:tblPr>
        <w:tblW w:w="10466" w:type="dxa"/>
        <w:tblLook w:val="04A0" w:firstRow="1" w:lastRow="0" w:firstColumn="1" w:lastColumn="0" w:noHBand="0" w:noVBand="1"/>
      </w:tblPr>
      <w:tblGrid>
        <w:gridCol w:w="4138"/>
        <w:gridCol w:w="838"/>
        <w:gridCol w:w="332"/>
        <w:gridCol w:w="2502"/>
        <w:gridCol w:w="1906"/>
        <w:gridCol w:w="750"/>
      </w:tblGrid>
      <w:tr w:rsidR="006F7959" w:rsidRPr="006F7959" w14:paraId="732FD437" w14:textId="77777777" w:rsidTr="00F42A95">
        <w:trPr>
          <w:trHeight w:val="549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01B2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F7959" w:rsidRPr="006F7959" w14:paraId="4B197EF1" w14:textId="77777777" w:rsidTr="00F42A95">
        <w:trPr>
          <w:trHeight w:val="302"/>
        </w:trPr>
        <w:tc>
          <w:tcPr>
            <w:tcW w:w="4138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0CED37EC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Основные дизайн сайта</w:t>
            </w:r>
          </w:p>
        </w:tc>
        <w:tc>
          <w:tcPr>
            <w:tcW w:w="8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87089E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 xml:space="preserve">$250 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4B7F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4BF72685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Дизайн визитной карточки</w:t>
            </w: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D9EFF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 xml:space="preserve">$60 </w:t>
            </w:r>
          </w:p>
        </w:tc>
      </w:tr>
      <w:tr w:rsidR="006F7959" w:rsidRPr="006F7959" w14:paraId="4B1D8B9D" w14:textId="77777777" w:rsidTr="00F42A95">
        <w:trPr>
          <w:trHeight w:val="302"/>
        </w:trPr>
        <w:tc>
          <w:tcPr>
            <w:tcW w:w="41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7C961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>Это стоимость разработки веб-сайта для вас. Люди, которые хотят иметь присутствие в Интернете может сделать выбор в пользу этого. Вы можете иметь целевую страницу или от 5 до 10 страниц на основе содержания сайта</w:t>
            </w: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656250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942E6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0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82F00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 xml:space="preserve">Визитная карточка, как логотип очень важная вещь, которая может улучшить или ухудшить вашу репутацию. Устаревшая или невпечатляющей визитной карточкой может позволить вам и вашему бизнесу </w:t>
            </w:r>
            <w:proofErr w:type="spellStart"/>
            <w:r w:rsidRPr="006F7959">
              <w:rPr>
                <w:color w:val="000000"/>
                <w:sz w:val="18"/>
                <w:szCs w:val="18"/>
                <w:lang w:val="ru"/>
              </w:rPr>
              <w:t>dowm</w:t>
            </w:r>
            <w:proofErr w:type="spellEnd"/>
            <w:r w:rsidRPr="006F7959">
              <w:rPr>
                <w:color w:val="000000"/>
                <w:sz w:val="18"/>
                <w:szCs w:val="18"/>
                <w:lang w:val="ru"/>
              </w:rPr>
              <w:t>.</w:t>
            </w: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FFC462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6A743191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81DFB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70A64E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8DFF7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A4FA92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2D85D6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0AE4AC18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9E64D1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8E50F0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3C4B4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5E0C1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030BB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69D16DD2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AAD4F0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B7A1DB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8F78C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CD8E0D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CF5A8B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17080297" w14:textId="77777777" w:rsidTr="00F42A95">
        <w:trPr>
          <w:trHeight w:val="302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EFDB6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</w:tr>
      <w:tr w:rsidR="006F7959" w:rsidRPr="006F7959" w14:paraId="78482B0A" w14:textId="77777777" w:rsidTr="00F42A95">
        <w:trPr>
          <w:trHeight w:val="302"/>
        </w:trPr>
        <w:tc>
          <w:tcPr>
            <w:tcW w:w="4138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29581BAC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Веб-дизайн и блог</w:t>
            </w:r>
          </w:p>
        </w:tc>
        <w:tc>
          <w:tcPr>
            <w:tcW w:w="8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2A4D88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>$400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D2F26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0736AF5B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Брошюры и листовки</w:t>
            </w: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F1F4C6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>$80</w:t>
            </w:r>
          </w:p>
        </w:tc>
      </w:tr>
      <w:tr w:rsidR="006F7959" w:rsidRPr="006F7959" w14:paraId="6F2CA659" w14:textId="77777777" w:rsidTr="00F42A95">
        <w:trPr>
          <w:trHeight w:val="302"/>
        </w:trPr>
        <w:tc>
          <w:tcPr>
            <w:tcW w:w="41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81A0B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>Это полный пакет веб-сайт, который включает в себя веб-дизайн наряду с блогом интеграции. Люди, которые хотят регулярно обновлять свой контент, могут выбрать этот пакет.</w:t>
            </w: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FBD1C4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B27C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0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162B1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>Брошюра компании или флаер является важным документом для любого человека или бизнеса, поскольку она может быть большой визуально привлекательной информации или инструмента продаж. Поставляется в PDF и JPG.</w:t>
            </w: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D40E11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6F7959" w:rsidRPr="006F7959" w14:paraId="51FF06ED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F68E0F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B49450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AAA1C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4CE77D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596EDE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6F7959" w:rsidRPr="006F7959" w14:paraId="29A6BC7F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B9887E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B60DCF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C9558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3A0DF7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366AAA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6F7959" w:rsidRPr="006F7959" w14:paraId="259860ED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9A2B9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86A5A1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CFBCF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A52ABC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6555C7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6F7959" w:rsidRPr="006F7959" w14:paraId="4AE36B14" w14:textId="77777777" w:rsidTr="00F42A95">
        <w:trPr>
          <w:trHeight w:val="302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2F5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F7959" w:rsidRPr="006F7959" w14:paraId="52C89A16" w14:textId="77777777" w:rsidTr="00F42A95">
        <w:trPr>
          <w:trHeight w:val="302"/>
        </w:trPr>
        <w:tc>
          <w:tcPr>
            <w:tcW w:w="4138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118FB5A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Электронная коммерция веб-разработки</w:t>
            </w:r>
          </w:p>
        </w:tc>
        <w:tc>
          <w:tcPr>
            <w:tcW w:w="8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37D9BF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>$550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962AE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0B3B9571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Видео и презентации</w:t>
            </w: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0B691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 xml:space="preserve">$10 </w:t>
            </w:r>
          </w:p>
        </w:tc>
      </w:tr>
      <w:tr w:rsidR="006F7959" w:rsidRPr="006F7959" w14:paraId="07EB5511" w14:textId="77777777" w:rsidTr="00F42A95">
        <w:trPr>
          <w:trHeight w:val="302"/>
        </w:trPr>
        <w:tc>
          <w:tcPr>
            <w:tcW w:w="41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C2DC8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>Закажите этот товар, если вы хотите продавать свою продукцию онлайн с помощью онлайн-платежей или кредитной карты. В этом пакете вам будет создан и доставлен интернет-магазин.</w:t>
            </w: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055228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DB626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0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1C60A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>Прошли те времена, когда веб-сайт, бизнес или продукт просто необходимо продаж страницу или документ. В этом возрасте видео или презентация является отличным инструментом для продвижения по службе.</w:t>
            </w: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075F98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664FA55F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2B109D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295405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8F664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614B7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991F3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0C1E6071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881B4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8B76F8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FCB74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0D064B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B74D54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084D59A5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668920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A73B55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C1A3F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A7D22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361840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</w:tr>
      <w:tr w:rsidR="006F7959" w:rsidRPr="006F7959" w14:paraId="0F27B3F5" w14:textId="77777777" w:rsidTr="00F42A95">
        <w:trPr>
          <w:trHeight w:val="302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4D54D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</w:tr>
      <w:tr w:rsidR="006F7959" w:rsidRPr="006F7959" w14:paraId="68A86C16" w14:textId="77777777" w:rsidTr="00F42A95">
        <w:trPr>
          <w:trHeight w:val="302"/>
        </w:trPr>
        <w:tc>
          <w:tcPr>
            <w:tcW w:w="4138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012F6E56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Дизайн логотипа</w:t>
            </w:r>
          </w:p>
        </w:tc>
        <w:tc>
          <w:tcPr>
            <w:tcW w:w="8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A892CA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>$550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4160B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2E9E6DFD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SEO и веб-продвижение</w:t>
            </w: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EE57BB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>$750</w:t>
            </w:r>
          </w:p>
        </w:tc>
      </w:tr>
      <w:tr w:rsidR="006F7959" w:rsidRPr="006F7959" w14:paraId="1D05A72E" w14:textId="77777777" w:rsidTr="00F42A95">
        <w:trPr>
          <w:trHeight w:val="302"/>
        </w:trPr>
        <w:tc>
          <w:tcPr>
            <w:tcW w:w="41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768F4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>Хотите иметь логотип для вашего сайта, компании или продукта? Просто закажите логотип по цене и получите логотип с опциями за 48 часов</w:t>
            </w: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920DC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6E9B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0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15007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 xml:space="preserve">Этот пакет включает в себя все, от анализа веб-сайта в поисковой оптимизации на "вне страницы" SEO для различных социальных медиа поощрения в социальных медиа оптимизации. </w:t>
            </w: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C7CCB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139A7A3E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EB5E9B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996AC6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2218B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EDB5D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6541CF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79F14183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50606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8F655A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FF2EE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876802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ADDC8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5591B3D5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6B3A1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9FAB91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5AA26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DD50CB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713F2F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6DC16AE6" w14:textId="77777777" w:rsidTr="00F42A95">
        <w:trPr>
          <w:trHeight w:val="302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CD057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</w:tr>
      <w:tr w:rsidR="006F7959" w:rsidRPr="006F7959" w14:paraId="14805CC6" w14:textId="77777777" w:rsidTr="00F42A95">
        <w:trPr>
          <w:trHeight w:val="302"/>
        </w:trPr>
        <w:tc>
          <w:tcPr>
            <w:tcW w:w="4138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302EFCD5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lang w:val="ru-RU"/>
              </w:rPr>
            </w:pPr>
            <w:r w:rsidRPr="006F7959">
              <w:rPr>
                <w:color w:val="000000"/>
                <w:lang w:val="ru"/>
              </w:rPr>
              <w:t>Создание и управление веб-сайтом</w:t>
            </w:r>
          </w:p>
        </w:tc>
        <w:tc>
          <w:tcPr>
            <w:tcW w:w="8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633D9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>$700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FD5B7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745684B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Веб-маркетинг и контент</w:t>
            </w: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2DC236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>$200</w:t>
            </w:r>
          </w:p>
        </w:tc>
      </w:tr>
      <w:tr w:rsidR="006F7959" w:rsidRPr="006F7959" w14:paraId="57927866" w14:textId="77777777" w:rsidTr="00F42A95">
        <w:trPr>
          <w:trHeight w:val="302"/>
        </w:trPr>
        <w:tc>
          <w:tcPr>
            <w:tcW w:w="41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73D287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>Это мать всех пакетов. Вам не нужно заказывать 10 различных предметов или делать 20 разных вещей. Все заботятся, начиная от домена до веб-сайта поощрения.</w:t>
            </w: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603A2B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45525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40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337E6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>Начиная с создания контента в написании статей до популяризации вашего сайта с помощью распространения контента, в этом пакете.</w:t>
            </w: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6422A8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6F88A16D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21B427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090082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2184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C397D4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A44F72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68814643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A5CAB5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5E622F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99C82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261598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17576A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262EBCB9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71607E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8F87AF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50A1C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719D3B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A997BC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3B4A217E" w14:textId="77777777" w:rsidTr="00F42A95">
        <w:trPr>
          <w:trHeight w:val="302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ACC3D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</w:tr>
      <w:tr w:rsidR="006F7959" w:rsidRPr="006F7959" w14:paraId="414AA1B1" w14:textId="77777777" w:rsidTr="00F42A95">
        <w:trPr>
          <w:trHeight w:val="302"/>
        </w:trPr>
        <w:tc>
          <w:tcPr>
            <w:tcW w:w="4138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25F3B6BE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Регистрация доменных имен</w:t>
            </w:r>
          </w:p>
        </w:tc>
        <w:tc>
          <w:tcPr>
            <w:tcW w:w="8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653F1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>$50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F11E1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2F1DA99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Ребрендинг программного обеспечения</w:t>
            </w: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0029A7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>$400</w:t>
            </w:r>
          </w:p>
        </w:tc>
      </w:tr>
      <w:tr w:rsidR="006F7959" w:rsidRPr="006F7959" w14:paraId="3065281D" w14:textId="77777777" w:rsidTr="00F42A95">
        <w:trPr>
          <w:trHeight w:val="302"/>
        </w:trPr>
        <w:tc>
          <w:tcPr>
            <w:tcW w:w="41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9DBB7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>Закажите имя домена .</w:t>
            </w:r>
            <w:proofErr w:type="spellStart"/>
            <w:r w:rsidRPr="006F7959">
              <w:rPr>
                <w:color w:val="000000"/>
                <w:sz w:val="18"/>
                <w:szCs w:val="18"/>
                <w:lang w:val="ru"/>
              </w:rPr>
              <w:t>com</w:t>
            </w:r>
            <w:proofErr w:type="spellEnd"/>
            <w:r w:rsidRPr="006F7959">
              <w:rPr>
                <w:color w:val="000000"/>
                <w:sz w:val="18"/>
                <w:szCs w:val="18"/>
                <w:lang w:val="ru"/>
              </w:rPr>
              <w:t>, .</w:t>
            </w:r>
            <w:proofErr w:type="spellStart"/>
            <w:r w:rsidRPr="006F7959">
              <w:rPr>
                <w:color w:val="000000"/>
                <w:sz w:val="18"/>
                <w:szCs w:val="18"/>
                <w:lang w:val="ru"/>
              </w:rPr>
              <w:t>net</w:t>
            </w:r>
            <w:proofErr w:type="spellEnd"/>
            <w:r w:rsidRPr="006F7959">
              <w:rPr>
                <w:color w:val="000000"/>
                <w:sz w:val="18"/>
                <w:szCs w:val="18"/>
                <w:lang w:val="ru"/>
              </w:rPr>
              <w:t>, .</w:t>
            </w:r>
            <w:proofErr w:type="spellStart"/>
            <w:r w:rsidRPr="006F7959">
              <w:rPr>
                <w:color w:val="000000"/>
                <w:sz w:val="18"/>
                <w:szCs w:val="18"/>
                <w:lang w:val="ru"/>
              </w:rPr>
              <w:t>org</w:t>
            </w:r>
            <w:proofErr w:type="spellEnd"/>
            <w:r w:rsidRPr="006F7959">
              <w:rPr>
                <w:color w:val="000000"/>
                <w:sz w:val="18"/>
                <w:szCs w:val="18"/>
                <w:lang w:val="ru"/>
              </w:rPr>
              <w:t>, .</w:t>
            </w:r>
            <w:proofErr w:type="spellStart"/>
            <w:r w:rsidRPr="006F7959">
              <w:rPr>
                <w:color w:val="000000"/>
                <w:sz w:val="18"/>
                <w:szCs w:val="18"/>
                <w:lang w:val="ru"/>
              </w:rPr>
              <w:t>co</w:t>
            </w:r>
            <w:proofErr w:type="spellEnd"/>
            <w:r w:rsidRPr="006F7959">
              <w:rPr>
                <w:color w:val="000000"/>
                <w:sz w:val="18"/>
                <w:szCs w:val="18"/>
                <w:lang w:val="ru"/>
              </w:rPr>
              <w:t xml:space="preserve"> и т.д. в доменное имя по этой цене. Стоимость доменного имени не один раз стоимость, как и другие предметы. Стоимость доменного имени является ежегодной.</w:t>
            </w: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DEE235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8E638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440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4B97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  <w:r w:rsidRPr="006F7959">
              <w:rPr>
                <w:color w:val="000000"/>
                <w:sz w:val="18"/>
                <w:szCs w:val="18"/>
                <w:lang w:val="ru"/>
              </w:rPr>
              <w:t>Ребрендинг программного обеспечения. Теперь у вас есть возможность продать свое собственное программное обеспечение под собственным доменом и названием компании.</w:t>
            </w: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0B5914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1CB56C87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C09DD4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7397D1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429E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18823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488F7D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4F165770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1140C5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EEBB9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EF9E7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E5E45E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76AEA1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7035D113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2554AE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2E6DC0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55716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  <w:tc>
          <w:tcPr>
            <w:tcW w:w="440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5AB5E4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00CFEF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ru-RU"/>
              </w:rPr>
            </w:pPr>
          </w:p>
        </w:tc>
      </w:tr>
      <w:tr w:rsidR="006F7959" w:rsidRPr="006F7959" w14:paraId="0A669BDF" w14:textId="77777777" w:rsidTr="00F42A95">
        <w:trPr>
          <w:trHeight w:val="302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2AA28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ru-RU"/>
              </w:rPr>
            </w:pPr>
          </w:p>
        </w:tc>
      </w:tr>
      <w:tr w:rsidR="006F7959" w:rsidRPr="006F7959" w14:paraId="0B45DD16" w14:textId="77777777" w:rsidTr="00F42A95">
        <w:trPr>
          <w:trHeight w:val="302"/>
        </w:trPr>
        <w:tc>
          <w:tcPr>
            <w:tcW w:w="4138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1D767D99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Хостинг на сайте</w:t>
            </w:r>
          </w:p>
        </w:tc>
        <w:tc>
          <w:tcPr>
            <w:tcW w:w="8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BD2A46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F7959">
              <w:rPr>
                <w:color w:val="000000"/>
                <w:sz w:val="20"/>
                <w:szCs w:val="20"/>
                <w:lang w:val="ru"/>
              </w:rPr>
              <w:t>$45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BBB83" w14:textId="77777777" w:rsidR="006F7959" w:rsidRPr="006F7959" w:rsidRDefault="006F7959" w:rsidP="00F42A9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158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562A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lang w:val="ru-RU"/>
              </w:rPr>
            </w:pPr>
            <w:r w:rsidRPr="006F7959">
              <w:rPr>
                <w:color w:val="000000"/>
                <w:lang w:val="ru"/>
              </w:rPr>
              <w:t>Для любых вопросов, комментариев или демо-запроса, пожалуйста, свяжитесь с нами по адресу:</w:t>
            </w:r>
          </w:p>
        </w:tc>
      </w:tr>
      <w:tr w:rsidR="006F7959" w:rsidRPr="006F7959" w14:paraId="26ABBCED" w14:textId="77777777" w:rsidTr="00F42A95">
        <w:trPr>
          <w:trHeight w:val="302"/>
        </w:trPr>
        <w:tc>
          <w:tcPr>
            <w:tcW w:w="41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3F4E9D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 xml:space="preserve">Вариант хостинга на Windows или </w:t>
            </w:r>
            <w:proofErr w:type="spellStart"/>
            <w:r w:rsidRPr="006F7959">
              <w:rPr>
                <w:color w:val="000000"/>
                <w:lang w:val="ru"/>
              </w:rPr>
              <w:t>Linus</w:t>
            </w:r>
            <w:proofErr w:type="spellEnd"/>
            <w:r w:rsidRPr="006F7959">
              <w:rPr>
                <w:color w:val="000000"/>
                <w:lang w:val="ru"/>
              </w:rPr>
              <w:t>. Оплата веб-хостинга, как доменное имя делается ежегодно. Гарантировано время простоя 99,9%.</w:t>
            </w: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B7AAAA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AF621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158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61169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6F7959" w:rsidRPr="006F7959" w14:paraId="48146E8F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7B9A6E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E028A2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38AF1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63350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6F7959">
              <w:rPr>
                <w:b/>
                <w:bCs/>
                <w:color w:val="000000"/>
                <w:lang w:val="ru"/>
              </w:rPr>
              <w:t>Студия цифрового искусства</w:t>
            </w:r>
          </w:p>
        </w:tc>
        <w:tc>
          <w:tcPr>
            <w:tcW w:w="26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B7641" w14:textId="128CD8A0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 xml:space="preserve">           (</w:t>
            </w:r>
            <w:r>
              <w:rPr>
                <w:color w:val="000000"/>
              </w:rPr>
              <w:t>444</w:t>
            </w:r>
            <w:r w:rsidRPr="006F7959">
              <w:rPr>
                <w:color w:val="000000"/>
                <w:lang w:val="ru"/>
              </w:rPr>
              <w:t xml:space="preserve">) </w:t>
            </w:r>
            <w:r>
              <w:rPr>
                <w:color w:val="000000"/>
              </w:rPr>
              <w:t>333</w:t>
            </w:r>
            <w:r w:rsidRPr="006F7959">
              <w:rPr>
                <w:color w:val="000000"/>
                <w:lang w:val="ru"/>
              </w:rPr>
              <w:t>-</w:t>
            </w:r>
            <w:r>
              <w:rPr>
                <w:color w:val="000000"/>
              </w:rPr>
              <w:t>2222</w:t>
            </w:r>
            <w:bookmarkStart w:id="0" w:name="_GoBack"/>
            <w:bookmarkEnd w:id="0"/>
          </w:p>
        </w:tc>
      </w:tr>
      <w:tr w:rsidR="006F7959" w:rsidRPr="006F7959" w14:paraId="0F0FB25E" w14:textId="77777777" w:rsidTr="00F42A95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E240B6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D95B03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55436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C7875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>4 Перевозка суд</w:t>
            </w:r>
          </w:p>
        </w:tc>
        <w:tc>
          <w:tcPr>
            <w:tcW w:w="26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5D600" w14:textId="7344DA5A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F7959">
              <w:rPr>
                <w:color w:val="000000"/>
                <w:lang w:val="ru"/>
              </w:rPr>
              <w:t xml:space="preserve">            </w:t>
            </w:r>
            <w:proofErr w:type="spellStart"/>
            <w:r w:rsidRPr="006F7959">
              <w:rPr>
                <w:color w:val="000000"/>
                <w:lang w:val="ru"/>
              </w:rPr>
              <w:t>www</w:t>
            </w:r>
            <w:proofErr w:type="spellEnd"/>
            <w:r w:rsidRPr="006F7959">
              <w:rPr>
                <w:color w:val="000000"/>
                <w:lang w:val="ru"/>
              </w:rPr>
              <w:t>.</w:t>
            </w:r>
            <w:r>
              <w:rPr>
                <w:color w:val="000000"/>
              </w:rPr>
              <w:t>site</w:t>
            </w:r>
            <w:r w:rsidRPr="006F7959">
              <w:rPr>
                <w:color w:val="000000"/>
                <w:lang w:val="ru"/>
              </w:rPr>
              <w:t>t.com</w:t>
            </w:r>
          </w:p>
        </w:tc>
      </w:tr>
      <w:tr w:rsidR="006F7959" w:rsidRPr="006F7959" w14:paraId="391C42EC" w14:textId="77777777" w:rsidTr="006F7959">
        <w:trPr>
          <w:trHeight w:val="302"/>
        </w:trPr>
        <w:tc>
          <w:tcPr>
            <w:tcW w:w="41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3A76FE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8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F3ECFB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71295" w14:textId="7777777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F096D9" w14:textId="61BCAB79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D7EFEE" w14:textId="22884B47" w:rsidR="006F7959" w:rsidRPr="006F7959" w:rsidRDefault="006F7959" w:rsidP="00F42A9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</w:tbl>
    <w:p w14:paraId="0C4019D3" w14:textId="77777777" w:rsidR="006F7959" w:rsidRPr="006F7959" w:rsidRDefault="006F7959" w:rsidP="00F42A95">
      <w:pPr>
        <w:spacing w:after="0"/>
        <w:rPr>
          <w:rFonts w:cstheme="minorHAnsi"/>
          <w:sz w:val="2"/>
          <w:szCs w:val="2"/>
        </w:rPr>
      </w:pPr>
    </w:p>
    <w:p w14:paraId="250D42BB" w14:textId="08C5BBCE" w:rsidR="00BB1220" w:rsidRPr="006F7959" w:rsidRDefault="00BB1220" w:rsidP="009D03B3">
      <w:pPr>
        <w:spacing w:after="0"/>
        <w:rPr>
          <w:rFonts w:cstheme="minorHAnsi"/>
          <w:sz w:val="2"/>
          <w:szCs w:val="2"/>
        </w:rPr>
      </w:pPr>
    </w:p>
    <w:sectPr w:rsidR="00BB1220" w:rsidRPr="006F7959" w:rsidSect="00E976C5">
      <w:head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4AB20E" w14:textId="77777777" w:rsidR="0072226F" w:rsidRDefault="0072226F" w:rsidP="00025008">
      <w:pPr>
        <w:spacing w:after="0" w:line="240" w:lineRule="auto"/>
      </w:pPr>
      <w:r>
        <w:separator/>
      </w:r>
    </w:p>
  </w:endnote>
  <w:endnote w:type="continuationSeparator" w:id="0">
    <w:p w14:paraId="4CEFBB5C" w14:textId="77777777" w:rsidR="0072226F" w:rsidRDefault="0072226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9DEEDA" w14:textId="77777777" w:rsidR="0072226F" w:rsidRDefault="0072226F" w:rsidP="00025008">
      <w:pPr>
        <w:spacing w:after="0" w:line="240" w:lineRule="auto"/>
      </w:pPr>
      <w:r>
        <w:separator/>
      </w:r>
    </w:p>
  </w:footnote>
  <w:footnote w:type="continuationSeparator" w:id="0">
    <w:p w14:paraId="488FBF81" w14:textId="77777777" w:rsidR="0072226F" w:rsidRDefault="0072226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41D8502B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6C7822"/>
    <w:rsid w:val="006F7959"/>
    <w:rsid w:val="00704255"/>
    <w:rsid w:val="00716AB3"/>
    <w:rsid w:val="0072226F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52A86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6257D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  <w:rsid w:val="00FB3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6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3F37A1-67FD-4EA4-A549-7BEC002C1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4</Words>
  <Characters>2590</Characters>
  <Application>Microsoft Office Word</Application>
  <DocSecurity>0</DocSecurity>
  <Lines>21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2</cp:revision>
  <dcterms:created xsi:type="dcterms:W3CDTF">2020-08-28T15:12:00Z</dcterms:created>
  <dcterms:modified xsi:type="dcterms:W3CDTF">2020-08-28T15:12:00Z</dcterms:modified>
</cp:coreProperties>
</file>